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</w:t>
      </w:r>
      <w:r>
        <w:t xml:space="preserve">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</w:t>
      </w:r>
      <w:r>
        <w:t xml:space="preserve">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</w:t>
      </w:r>
      <w:r>
        <w:t xml:space="preserve">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FB340C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0BDB2" w14:textId="77777777" w:rsidR="00FB340C" w:rsidRDefault="00FB340C" w:rsidP="00B42730">
      <w:pPr>
        <w:spacing w:after="0" w:line="240" w:lineRule="auto"/>
      </w:pPr>
      <w:r>
        <w:separator/>
      </w:r>
    </w:p>
  </w:endnote>
  <w:endnote w:type="continuationSeparator" w:id="0">
    <w:p w14:paraId="362D4A17" w14:textId="77777777" w:rsidR="00FB340C" w:rsidRDefault="00FB340C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317FC" w14:textId="77777777" w:rsidR="00FB340C" w:rsidRDefault="00FB340C" w:rsidP="00B42730">
      <w:pPr>
        <w:spacing w:after="0" w:line="240" w:lineRule="auto"/>
      </w:pPr>
      <w:r>
        <w:separator/>
      </w:r>
    </w:p>
  </w:footnote>
  <w:footnote w:type="continuationSeparator" w:id="0">
    <w:p w14:paraId="6B212765" w14:textId="77777777" w:rsidR="00FB340C" w:rsidRDefault="00FB340C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sFAOP/U9w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201"/>
    <w:rsid w:val="00355F44"/>
    <w:rsid w:val="00360130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4</Pages>
  <Words>6846</Words>
  <Characters>39023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George Datcu</cp:lastModifiedBy>
  <cp:revision>44</cp:revision>
  <cp:lastPrinted>2014-12-29T09:36:00Z</cp:lastPrinted>
  <dcterms:created xsi:type="dcterms:W3CDTF">2020-11-11T16:34:00Z</dcterms:created>
  <dcterms:modified xsi:type="dcterms:W3CDTF">2021-05-21T13:36:00Z</dcterms:modified>
</cp:coreProperties>
</file>